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homas bodd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oma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dd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63 Picardy Driv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homasbodde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339619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ois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